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Endovascular</w:t>
      </w:r>
      <w:r>
        <w:t xml:space="preserve"> </w:t>
      </w:r>
      <w:r>
        <w:t xml:space="preserve">Thrombectomy</w:t>
      </w:r>
      <w:r>
        <w:t xml:space="preserve"> </w:t>
      </w:r>
      <w:r>
        <w:t xml:space="preserve">Versus</w:t>
      </w:r>
      <w:r>
        <w:t xml:space="preserve"> </w:t>
      </w:r>
      <w:r>
        <w:t xml:space="preserve">Decompressive</w:t>
      </w:r>
      <w:r>
        <w:t xml:space="preserve"> </w:t>
      </w:r>
      <w:r>
        <w:t xml:space="preserve">Craniectomy</w:t>
      </w:r>
      <w:r>
        <w:t xml:space="preserve"> </w:t>
      </w:r>
      <w:r>
        <w:t xml:space="preserve">in</w:t>
      </w:r>
      <w:r>
        <w:t xml:space="preserve"> </w:t>
      </w:r>
      <w:r>
        <w:t xml:space="preserve">Diabetic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Strok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Surg18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hattar et al. (2020)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Gravbrot et al. (2022)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Thuemmler et al. (2023)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Investigate the influence of Endovascular Thrombectomy (ET) vs. Decompressive Craniectomy (DC) on inpatient admissions with Stroke and Diabe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ncipal ICD-10 diagnosis code of Stroke and a history of Diabetes, with an ICD-10 procedure code of ET or DC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In-hospital all-cause mortality</w:t>
      </w:r>
    </w:p>
    <w:p>
      <w:pPr>
        <w:numPr>
          <w:ilvl w:val="1"/>
          <w:numId w:val="1003"/>
        </w:numPr>
      </w:pPr>
      <w:r>
        <w:t xml:space="preserve">Total hospital length of stay (days)</w:t>
      </w:r>
    </w:p>
    <w:p>
      <w:pPr>
        <w:numPr>
          <w:ilvl w:val="1"/>
          <w:numId w:val="1003"/>
        </w:numPr>
      </w:pPr>
      <w:r>
        <w:t xml:space="preserve">Total charge, inflation adjusted to 2020 ($) [adjusted to 2020 dollars, using CPI data by the U.S. Bureau of Labor Statistics]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ET vs. DC on outcomes, adjusted for:</w:t>
      </w:r>
    </w:p>
    <w:p>
      <w:pPr>
        <w:numPr>
          <w:ilvl w:val="1"/>
          <w:numId w:val="1004"/>
        </w:numPr>
      </w:pPr>
      <w:r>
        <w:t xml:space="preserve">Demographics: Age, sex, race, insurance, residential income, residential region, hospital location/teaching status, and hospital census region.</w:t>
      </w:r>
    </w:p>
    <w:p>
      <w:pPr>
        <w:numPr>
          <w:ilvl w:val="1"/>
          <w:numId w:val="1004"/>
        </w:numPr>
      </w:pPr>
      <w:r>
        <w:t xml:space="preserve">Medical History: Diabetes mellitus present.</w:t>
      </w:r>
    </w:p>
    <w:p>
      <w:pPr>
        <w:numPr>
          <w:ilvl w:val="1"/>
          <w:numId w:val="1004"/>
        </w:numPr>
      </w:pPr>
      <w:r>
        <w:t xml:space="preserve">Comorbidities: Charlson comorbidity index, atrial fibrillation, coronary artery disease, heart failure, chronic kidney disease, hypertension, hyperlipidemia, and peripheral vascular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3"/>
    <w:bookmarkStart w:id="24" w:name="baseline-table"/>
    <w:p>
      <w:pPr>
        <w:pStyle w:val="Heading2"/>
      </w:pPr>
      <w:r>
        <w:t xml:space="preserve">Baseline Tab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7"/>
        <w:gridCol w:w="1277"/>
        <w:gridCol w:w="2197"/>
        <w:gridCol w:w="2043"/>
        <w:gridCol w:w="6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verall</w:t>
            </w:r>
            <w:r>
              <w:t xml:space="preserve">, N = 20,4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ndovascular thrombectomy</w:t>
            </w:r>
            <w:r>
              <w:t xml:space="preserve">, N = 20,1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compressive craniectomy</w:t>
            </w:r>
            <w:r>
              <w:t xml:space="preserve">, N = 2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,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635 (4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485 (4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 (5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785 (5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650 (5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 (4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25 (6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315 (6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4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5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0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1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465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410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2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05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40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(2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0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5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son comorbidity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3 (2.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4 (2.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4 (1.7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insur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50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55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3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25 (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65 (9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2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250 (6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120 (6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 (4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 - $51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95 (3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275 (3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 (4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2,000 - $6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320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250 (2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2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66,000 - $87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50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90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2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88,000 or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3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95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1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335 (5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170 (5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 (5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olit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985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945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1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035 (3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955 (3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2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location/teaching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, non-teach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30 (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95 (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1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, teach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565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32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 (8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census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040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95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1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115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075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1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60 (4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950 (4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3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205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115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3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ial fibril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60 (3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10 (3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ry artery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020 (3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980 (3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050 (3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990 (3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00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35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485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230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ipid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895 (6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765 (6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 (4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vascular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20 (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05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</w:tbl>
    <w:bookmarkEnd w:id="24"/>
    <w:bookmarkStart w:id="25" w:name="outcomes-table"/>
    <w:p>
      <w:pPr>
        <w:pStyle w:val="Heading2"/>
      </w:pPr>
      <w:r>
        <w:t xml:space="preserve">Outcomes Tab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3"/>
        <w:gridCol w:w="1344"/>
        <w:gridCol w:w="2141"/>
        <w:gridCol w:w="1992"/>
        <w:gridCol w:w="6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verall</w:t>
            </w:r>
            <w:r>
              <w:t xml:space="preserve">, N = 20,4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ndovascular thrombectomy</w:t>
            </w:r>
            <w:r>
              <w:t xml:space="preserve">, N = 20,13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compressive craniectomy</w:t>
            </w:r>
            <w:r>
              <w:t xml:space="preserve">, N = 28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d during hospital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30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395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 stay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, 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, 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, 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ation-adjusted total charge ($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,666 (96,695, 261,4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,942 (96,252, 258,1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,350 (195,205, 563,3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bookmarkEnd w:id="25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all-cause-mortality"/>
    <w:p>
      <w:pPr>
        <w:pStyle w:val="Heading3"/>
      </w:pPr>
      <w:r>
        <w:t xml:space="preserve">All-Cause Mortalit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proced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vascular thrombecto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craniecto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, 2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,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, 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, 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, 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son comorbidity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, 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insur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, 1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, 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, 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 - $51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2,000 - $6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, 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66,000 - $87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, 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88,000 or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, 1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olit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, 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, 1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location/teaching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, non-teach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, 1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, teach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, 1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census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, 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, 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, 1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ial fibri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ry artery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, 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, 1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, 1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, 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ipidem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, 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, 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46"/>
        <w:gridCol w:w="1131"/>
        <w:gridCol w:w="1470"/>
        <w:gridCol w:w="14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proced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vascular thrombecto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craniecto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, 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,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, 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, 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0, 2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, 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, 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8, 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2, 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son comorbidity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, 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insur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, 8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, 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0, 2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 - $51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2,000 - $6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, 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66,000 - $87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, 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88,000 or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0, -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olit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, 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, 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location/teaching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, non-teach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, 5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, teach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, 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census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, 2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, 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9, 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ial fibri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5, 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ry artery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, -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, 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3, 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7, 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ipidem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8, -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4, -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 Adjusted Total Charg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43"/>
        <w:gridCol w:w="1042"/>
        <w:gridCol w:w="1980"/>
        <w:gridCol w:w="1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proced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vascular thrombecto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craniecto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,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897, 228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,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,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,737, -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9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27, 28,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,826, 61,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73, 53,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,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,764, 103,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7,902, -24,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,5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616, 179,5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son comorbidity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923, 15,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insur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,9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19, 100,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0,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8,623, 6,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1,423, 72,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 - $51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2,000 - $6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,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5,528, -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66,000 - $87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,5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6,412, 7,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88,000 or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5,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9,635, -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olit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7,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7,412, -27,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9,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7,129, -21,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location/teaching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, non-teach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,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,900, 155,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, teach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,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,563, 97,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census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,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,256, 80,3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313, 48,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,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,429, 138,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ial fibri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,598, 20,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ry artery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,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1,880, -5,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,878, 26,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,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6,442, 4,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,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1,153, 12,8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ipidem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7,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3,013, -21,0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,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3,961, 16,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16/j.clineuro.2023.107747" TargetMode="External" /><Relationship Type="http://schemas.openxmlformats.org/officeDocument/2006/relationships/hyperlink" Id="rId21" Target="https://doi.org/10.1016/j.jocn.2022.04.027" TargetMode="External" /><Relationship Type="http://schemas.openxmlformats.org/officeDocument/2006/relationships/hyperlink" Id="rId20" Target="https://doi.org/10.1016/j.wneu.2020.03.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16/j.clineuro.2023.107747" TargetMode="External" /><Relationship Type="http://schemas.openxmlformats.org/officeDocument/2006/relationships/hyperlink" Id="rId21" Target="https://doi.org/10.1016/j.jocn.2022.04.027" TargetMode="External" /><Relationship Type="http://schemas.openxmlformats.org/officeDocument/2006/relationships/hyperlink" Id="rId20" Target="https://doi.org/10.1016/j.wneu.2020.03.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comes of Endovascular Thrombectomy Versus Decompressive Craniectomy in Diabetic Patients with Stroke</dc:title>
  <dc:creator>Ali Salman</dc:creator>
  <cp:keywords/>
  <dcterms:created xsi:type="dcterms:W3CDTF">2024-07-22T09:49:30Z</dcterms:created>
  <dcterms:modified xsi:type="dcterms:W3CDTF">2024-07-22T09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Surg18</vt:lpwstr>
  </property>
  <property fmtid="{D5CDD505-2E9C-101B-9397-08002B2CF9AE}" pid="12" name="toc-title">
    <vt:lpwstr>Table of contents</vt:lpwstr>
  </property>
</Properties>
</file>